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Telecommunication</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the Master of Engineering in Telecommunication Systems</w:t>
      </w:r>
    </w:p>
    <w:p>
      <w:pPr>
        <w:pStyle w:val="BodyText"/>
      </w:pPr>
      <w:r>
        <w:t xml:space="preserve">Submitted to the Canada Montreal Scholarship Committee</w:t>
      </w:r>
    </w:p>
    <w:bookmarkEnd w:id="20"/>
    <w:bookmarkStart w:id="21" w:name="applicant-information"/>
    <w:p>
      <w:pPr>
        <w:pStyle w:val="Heading2"/>
      </w:pPr>
      <w:r>
        <w:t xml:space="preserve">Applicant Information</w:t>
      </w:r>
    </w:p>
    <w:p>
      <w:pPr>
        <w:pStyle w:val="FirstParagraph"/>
      </w:pPr>
      <w:r>
        <w:rPr>
          <w:bCs/>
          <w:b/>
        </w:rPr>
        <w:t xml:space="preserve">Name:</w:t>
      </w:r>
      <w:r>
        <w:t xml:space="preserve"> </w:t>
      </w:r>
      <w:r>
        <w:t xml:space="preserve">Amina Dubois</w:t>
      </w:r>
    </w:p>
    <w:p>
      <w:pPr>
        <w:pStyle w:val="BodyText"/>
      </w:pPr>
      <w:r>
        <w:rPr>
          <w:bCs/>
          <w:b/>
        </w:rPr>
        <w:t xml:space="preserve">Date of Birth:</w:t>
      </w:r>
      <w:r>
        <w:t xml:space="preserve"> </w:t>
      </w:r>
      <w:r>
        <w:t xml:space="preserve">March 15, 1998</w:t>
      </w:r>
    </w:p>
    <w:p>
      <w:pPr>
        <w:pStyle w:val="BodyText"/>
      </w:pPr>
      <w:r>
        <w:rPr>
          <w:bCs/>
          <w:b/>
        </w:rPr>
        <w:t xml:space="preserve">Contact Email:</w:t>
      </w:r>
      <w:r>
        <w:t xml:space="preserve"> </w:t>
      </w:r>
      <w:r>
        <w:t xml:space="preserve">amina.dubois@email.com</w:t>
      </w:r>
    </w:p>
    <w:p>
      <w:pPr>
        <w:pStyle w:val="BodyText"/>
      </w:pPr>
      <w:r>
        <w:rPr>
          <w:bCs/>
          <w:b/>
        </w:rPr>
        <w:t xml:space="preserve">Current Institution:</w:t>
      </w:r>
      <w:r>
        <w:t xml:space="preserve"> </w:t>
      </w:r>
      <w:r>
        <w:t xml:space="preserve">École Polytechnique de Montréal (Preliminary Acceptance)</w:t>
      </w:r>
    </w:p>
    <w:bookmarkEnd w:id="21"/>
    <w:bookmarkStart w:id="22" w:name="date"/>
    <w:p>
      <w:pPr>
        <w:pStyle w:val="Heading2"/>
      </w:pPr>
      <w:r>
        <w:t xml:space="preserve">Date</w:t>
      </w:r>
    </w:p>
    <w:p>
      <w:pPr>
        <w:pStyle w:val="FirstParagraph"/>
      </w:pPr>
      <w:r>
        <w:t xml:space="preserve">October 26, 2023</w:t>
      </w:r>
    </w:p>
    <w:bookmarkEnd w:id="22"/>
    <w:bookmarkStart w:id="23" w:name="to-the-scholarship-committee"/>
    <w:p>
      <w:pPr>
        <w:pStyle w:val="Heading2"/>
      </w:pPr>
      <w:r>
        <w:t xml:space="preserve">To the Scholarship Committee,</w:t>
      </w:r>
    </w:p>
    <w:p>
      <w:pPr>
        <w:pStyle w:val="FirstParagraph"/>
      </w:pPr>
      <w:r>
        <w:t xml:space="preserve">Canada Montreal Scholarship Program</w:t>
      </w:r>
      <w:r>
        <w:br/>
      </w:r>
      <w:r>
        <w:t xml:space="preserve">Multicultural Education Foundation</w:t>
      </w:r>
      <w:r>
        <w:br/>
      </w:r>
      <w:r>
        <w:t xml:space="preserve">Montreal, Quebec</w:t>
      </w:r>
    </w:p>
    <w:bookmarkEnd w:id="23"/>
    <w:p>
      <w:pPr>
        <w:pStyle w:val="BodyText"/>
      </w:pPr>
      <w:r>
        <w:t xml:space="preserve">Dear Esteemed Members of the Scholarship Committee,</w:t>
      </w:r>
    </w:p>
    <w:p>
      <w:pPr>
        <w:pStyle w:val="BodyText"/>
      </w:pPr>
      <w:r>
        <w:t xml:space="preserve">I am writing to express my profound enthusiasm for the opportunity to pursue advanced studies in Telecommunication Engineering at one of Canada's premier academic institutions in Montreal. As a dedicated student with unwavering commitment to innovation in wireless communications, I am submitting this Scholarship Application Letter seeking financial support for my Master of Engineering program at École Polytechnique de Montréal. This scholarship represents not merely financial assistance but a transformative catalyst for my journey toward becoming a Telecommunication Engineer who will contribute meaningfully to Canada's technological landscape and global connectivity networks.</w:t>
      </w:r>
    </w:p>
    <w:p>
      <w:pPr>
        <w:pStyle w:val="BodyText"/>
      </w:pPr>
      <w:r>
        <w:t xml:space="preserve">My fascination with telecommunication systems began during my undergraduate studies in Electrical Engineering at the University of Quebec in Trois-Rivières, where I specialized in signal processing and network optimization. Through hands-on projects including the development of a low-power IoT sensor network for rural healthcare monitoring, I discovered that telecommunications is fundamentally about connecting people and enabling societal progress. The 5G infrastructure rollout in Canada presented a pivotal moment for me—I realized that Montreal's status as North America's third-largest tech hub (after Toronto and Vancouver) offers unparalleled access to industry leaders like Ericsson, Nokia, and Bell Mobility. This realization solidified my decision to pursue graduate studies specifically in Canada Montreal, where I can immerse myself in an ecosystem that values both academic rigor and real-world application.</w:t>
      </w:r>
    </w:p>
    <w:p>
      <w:pPr>
        <w:pStyle w:val="BodyText"/>
      </w:pPr>
      <w:r>
        <w:t xml:space="preserve">What draws me most profoundly to Canada Montreal is its unique synergy of world-class engineering education, multicultural innovation culture, and strategic positioning as a global telecommunications innovation center. The city's vibrant tech community—boasting over 500 AI and telecom startups—and the collaborative environment fostered by institutions like the MILA (Montreal Institute for Learning Algorithms) create an ideal incubator for future engineers. École Polytechnique de Montréal's state-of-the-art Communications Laboratory, with its focus on quantum communication protocols and satellite networks, aligns perfectly with my research interests in enhancing network resilience during natural disasters. Montreal's designation as a UNESCO City of Design further underscores its commitment to human-centered technological advancement—a philosophy I intend to embody as a Telecommunication Engineer.</w:t>
      </w:r>
    </w:p>
    <w:p>
      <w:pPr>
        <w:pStyle w:val="BodyText"/>
      </w:pPr>
      <w:r>
        <w:t xml:space="preserve">Financially, this Scholarship Application Letter is essential for my academic trajectory. While I received conditional acceptance into the Master's program, my family's modest income from small-scale farming in rural Quebec cannot cover the $28,500 CAD annual tuition and living expenses in Montreal. The scholarship would alleviate this burden significantly, allowing me to fully dedicate myself to research rather than working part-time. More importantly, it would enable me to engage with Montreal's vibrant tech ecosystem through initiatives like the</w:t>
      </w:r>
      <w:r>
        <w:t xml:space="preserve"> </w:t>
      </w:r>
      <w:r>
        <w:rPr>
          <w:iCs/>
          <w:i/>
        </w:rPr>
        <w:t xml:space="preserve">Montréal International</w:t>
      </w:r>
      <w:r>
        <w:t xml:space="preserve"> </w:t>
      </w:r>
      <w:r>
        <w:t xml:space="preserve">mentorship program and the</w:t>
      </w:r>
      <w:r>
        <w:t xml:space="preserve"> </w:t>
      </w:r>
      <w:r>
        <w:rPr>
          <w:iCs/>
          <w:i/>
        </w:rPr>
        <w:t xml:space="preserve">CRIE</w:t>
      </w:r>
      <w:r>
        <w:t xml:space="preserve"> </w:t>
      </w:r>
      <w:r>
        <w:t xml:space="preserve">(Canadian Research Institute for Electronics) workshops—opportunities that would be financially inaccessible without this support.</w:t>
      </w:r>
    </w:p>
    <w:p>
      <w:pPr>
        <w:pStyle w:val="BodyText"/>
      </w:pPr>
      <w:r>
        <w:t xml:space="preserve">I have meticulously outlined my academic journey and future goals in my supporting documents, but I wish to emphasize how this scholarship aligns with Canada Montreal's strategic vision. The Canadian government's $2 billion investment in 5G infrastructure through the</w:t>
      </w:r>
      <w:r>
        <w:t xml:space="preserve"> </w:t>
      </w:r>
      <w:r>
        <w:rPr>
          <w:iCs/>
          <w:i/>
        </w:rPr>
        <w:t xml:space="preserve">Connecting Canadians</w:t>
      </w:r>
      <w:r>
        <w:t xml:space="preserve"> </w:t>
      </w:r>
      <w:r>
        <w:t xml:space="preserve">initiative directly resonates with my research focus on energy-efficient network architectures. As a future Telecommunication Engineer, I aim to develop scalable solutions for northern Indigenous communities—addressing the 30% broadband gap that persists despite Canada's overall high connectivity rates. My proposed thesis, "Low-Energy Mesh Networks for Remote Canadian Communities," has already garnered preliminary interest from Bell's R&amp;D team in Montreal. This scholarship would provide the critical resources to pilot field tests in Quebec's Eastern Townships, contributing directly to Canada Montreal's goal of bridging the digital divide.</w:t>
      </w:r>
    </w:p>
    <w:p>
      <w:pPr>
        <w:pStyle w:val="BodyText"/>
      </w:pPr>
      <w:r>
        <w:t xml:space="preserve">My commitment extends beyond technical expertise. Having volunteered with</w:t>
      </w:r>
      <w:r>
        <w:t xml:space="preserve"> </w:t>
      </w:r>
      <w:r>
        <w:rPr>
          <w:iCs/>
          <w:i/>
        </w:rPr>
        <w:t xml:space="preserve">Montréal Sans Frontières</w:t>
      </w:r>
      <w:r>
        <w:t xml:space="preserve">, I've organized free telecommunication workshops for immigrant youth, teaching basic network troubleshooting skills in their native languages. This experience taught me that effective Telecommunication Engineering requires cultural sensitivity and community engagement—a perspective I will carry forward as a graduate student at École Polytechnique. Montreal's status as Canada's most multicultural city (with 30% of residents born abroad) offers the perfect environment to refine this approach, where I can learn from diverse perspectives while contributing my own.</w:t>
      </w:r>
    </w:p>
    <w:p>
      <w:pPr>
        <w:pStyle w:val="BodyText"/>
      </w:pPr>
      <w:r>
        <w:t xml:space="preserve">Choosing to study in Canada Montreal is not merely an academic decision; it is a commitment to becoming part of a community that values innovation rooted in social responsibility. The opportunity to learn from professors like Dr. Jean-Paul Lefebvre, whose work on AI-driven network management directly informs my thesis, would be invaluable. As I prepare for this transformative journey, I recognize that financial barriers could prevent me from fully participating in Montreal's dynamic academic ecosystem—and that is precisely why this scholarship matters.</w:t>
      </w:r>
    </w:p>
    <w:p>
      <w:pPr>
        <w:pStyle w:val="BodyText"/>
      </w:pPr>
      <w:r>
        <w:t xml:space="preserve">Should you honor my application, I pledge to become a distinguished Telecommunication Engineer who embodies the values of excellence and inclusivity that define Canada Montreal. I will actively contribute to research partnerships with local industries, mentor underrepresented students through École Polytechnique's diversity initiatives, and ultimately help position Canada as a global leader in sustainable telecommunications infrastructure. The investment you consider making in my education represents an investment not only in my future but in the future of Canadian technological sovereignty and global connectivity.</w:t>
      </w:r>
    </w:p>
    <w:p>
      <w:pPr>
        <w:pStyle w:val="BodyText"/>
      </w:pPr>
      <w:r>
        <w:t xml:space="preserve">Thank you for considering this Scholarship Application Letter. I have attached all required documentation, including academic transcripts, letters of recommendation from two professors specializing in wireless communications, and a detailed research proposal. I welcome the opportunity to discuss how my vision aligns with your mission during an interview at your convenience.</w:t>
      </w:r>
    </w:p>
    <w:p>
      <w:pPr>
        <w:pStyle w:val="BodyText"/>
      </w:pPr>
      <w:r>
        <w:t xml:space="preserve">Sincerely,</w:t>
      </w:r>
    </w:p>
    <w:p>
      <w:pPr>
        <w:pStyle w:val="BodyText"/>
      </w:pPr>
      <w:r>
        <w:rPr>
          <w:bCs/>
          <w:b/>
        </w:rPr>
        <w:t xml:space="preserve">Amina Dubois</w:t>
      </w:r>
    </w:p>
    <w:p>
      <w:pPr>
        <w:pStyle w:val="BodyText"/>
      </w:pPr>
      <w:r>
        <w:t xml:space="preserve">École Polytechnique de Montréal Candidate, Master of Engineering in Telecommunication Systems</w:t>
      </w:r>
    </w:p>
    <w:p>
      <w:pPr>
        <w:pStyle w:val="BodyText"/>
      </w:pPr>
      <w:r>
        <w:t xml:space="preserve">Word Count: 83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Telecommunication Engineer</dc:title>
  <dc:creator/>
  <dc:language>en</dc:language>
  <cp:keywords/>
  <dcterms:created xsi:type="dcterms:W3CDTF">2026-07-22T16:48:51Z</dcterms:created>
  <dcterms:modified xsi:type="dcterms:W3CDTF">2026-07-22T16:48:51Z</dcterms:modified>
</cp:coreProperties>
</file>

<file path=docProps/custom.xml><?xml version="1.0" encoding="utf-8"?>
<Properties xmlns="http://schemas.openxmlformats.org/officeDocument/2006/custom-properties" xmlns:vt="http://schemas.openxmlformats.org/officeDocument/2006/docPropsVTypes"/>
</file>